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5A00" w:rsidRDefault="005C4447">
      <w:pPr>
        <w:pStyle w:val="Cmsor1"/>
      </w:pPr>
      <w:bookmarkStart w:id="0" w:name="részletes-terv---kódnév-ikk"/>
      <w:r>
        <w:t>Részletes terv - kódnév: IKK</w:t>
      </w:r>
    </w:p>
    <w:p w:rsidR="00315A00" w:rsidRDefault="005C4447">
      <w:pPr>
        <w:pStyle w:val="Cmsor2"/>
      </w:pPr>
      <w:bookmarkStart w:id="1" w:name="specifikáció"/>
      <w:bookmarkEnd w:id="0"/>
      <w:r>
        <w:t>Specifikáció</w:t>
      </w:r>
    </w:p>
    <w:bookmarkEnd w:id="1"/>
    <w:p w:rsidR="00315A00" w:rsidRDefault="005C4447">
      <w:r>
        <w:t>A progaram egy segéd eszközként szolgál a mai magyar íróknak, költőknek. Segít kapcsolatok szerzésében, ihlet keresésben és főként az írásban. Ezzel a programmal talán többen is kezdenek alkotni és mégtöbben csodálhatják a magyar nyelv szépségeit.</w:t>
      </w:r>
    </w:p>
    <w:p w:rsidR="00315A00" w:rsidRDefault="005C4447">
      <w:pPr>
        <w:pStyle w:val="Cmsor2"/>
      </w:pPr>
      <w:bookmarkStart w:id="2" w:name="funkciók"/>
      <w:r>
        <w:t>Funkciók</w:t>
      </w:r>
    </w:p>
    <w:p w:rsidR="00315A00" w:rsidRDefault="005C4447">
      <w:pPr>
        <w:pStyle w:val="Cmsor3"/>
      </w:pPr>
      <w:bookmarkStart w:id="3" w:name="profil-rendszer-és-profil-kezelés"/>
      <w:bookmarkEnd w:id="2"/>
      <w:r>
        <w:t>Profil rendszer és profil kezelés</w:t>
      </w:r>
    </w:p>
    <w:bookmarkEnd w:id="3"/>
    <w:p w:rsidR="00315A00" w:rsidRDefault="005C4447">
      <w:r>
        <w:t>A felhasználóknak van egy saját fiókja. Be és ki tudnak jelentkezni, a profilt tudják szerkeszteni. Ha esetleg nem szeretnék többé használni a programot, lekérhetik az adataikat és véglegesen törölhetik a fiókot.</w:t>
      </w:r>
    </w:p>
    <w:p w:rsidR="00315A00" w:rsidRDefault="005C4447">
      <w:r>
        <w:t>Ebből ál</w:t>
      </w:r>
      <w:r>
        <w:t>l egy fiók:</w:t>
      </w:r>
    </w:p>
    <w:p w:rsidR="00315A00" w:rsidRDefault="005C4447">
      <w:pPr>
        <w:pStyle w:val="Compact"/>
        <w:numPr>
          <w:ilvl w:val="0"/>
          <w:numId w:val="2"/>
        </w:numPr>
      </w:pPr>
      <w:r>
        <w:t>E-mail</w:t>
      </w:r>
    </w:p>
    <w:p w:rsidR="00315A00" w:rsidRDefault="005C4447">
      <w:pPr>
        <w:pStyle w:val="Compact"/>
        <w:numPr>
          <w:ilvl w:val="0"/>
          <w:numId w:val="2"/>
        </w:numPr>
      </w:pPr>
      <w:r>
        <w:t>Jelszó</w:t>
      </w:r>
    </w:p>
    <w:p w:rsidR="00315A00" w:rsidRDefault="005C4447">
      <w:pPr>
        <w:pStyle w:val="Compact"/>
        <w:numPr>
          <w:ilvl w:val="0"/>
          <w:numId w:val="2"/>
        </w:numPr>
      </w:pPr>
      <w:r>
        <w:t>Név</w:t>
      </w:r>
    </w:p>
    <w:p w:rsidR="00315A00" w:rsidRDefault="005C4447">
      <w:pPr>
        <w:pStyle w:val="Compact"/>
        <w:numPr>
          <w:ilvl w:val="0"/>
          <w:numId w:val="2"/>
        </w:numPr>
      </w:pPr>
      <w:r>
        <w:t>Magamról</w:t>
      </w:r>
    </w:p>
    <w:p w:rsidR="00315A00" w:rsidRDefault="005C4447">
      <w:pPr>
        <w:pStyle w:val="Compact"/>
        <w:numPr>
          <w:ilvl w:val="0"/>
          <w:numId w:val="2"/>
        </w:numPr>
      </w:pPr>
      <w:r>
        <w:t>Utolsó idézet beküldés ideje</w:t>
      </w:r>
    </w:p>
    <w:p w:rsidR="00315A00" w:rsidRDefault="005C4447">
      <w:pPr>
        <w:pStyle w:val="Compact"/>
        <w:numPr>
          <w:ilvl w:val="0"/>
          <w:numId w:val="2"/>
        </w:numPr>
      </w:pPr>
      <w:r>
        <w:t>Művek</w:t>
      </w:r>
    </w:p>
    <w:p w:rsidR="00315A00" w:rsidRDefault="005C4447">
      <w:pPr>
        <w:pStyle w:val="Cmsor3"/>
      </w:pPr>
      <w:bookmarkStart w:id="4" w:name="elfelejtett-jelszó"/>
      <w:r>
        <w:t>Elfelejtett jelszó</w:t>
      </w:r>
    </w:p>
    <w:bookmarkEnd w:id="4"/>
    <w:p w:rsidR="00315A00" w:rsidRDefault="005C4447">
      <w:r>
        <w:t>Ha a felhasználó nem tudja a jelszavát, kérhet egy új, ideiglenes jelszót, amit meg kell változtatnia a legközelebbi sikeres bejelentkezéskor. Ezt az ideiglenes je</w:t>
      </w:r>
      <w:r>
        <w:t>lszót e-mailben kapja meg a felhasználó.</w:t>
      </w:r>
    </w:p>
    <w:p w:rsidR="00315A00" w:rsidRDefault="005C4447">
      <w:pPr>
        <w:pStyle w:val="Cmsor3"/>
      </w:pPr>
      <w:bookmarkStart w:id="5" w:name="szövegszerkesztő"/>
      <w:r>
        <w:t>Szövegszerkesztő</w:t>
      </w:r>
    </w:p>
    <w:bookmarkEnd w:id="5"/>
    <w:p w:rsidR="00315A00" w:rsidRDefault="005C4447">
      <w:r>
        <w:t>A programban lehet szöveget írni a sima jegyzettömbhöz hasonlóan. Írás közben jelenhetnek meg értesítések, jelek, amik az eszközök funkcióhoz kapcsolódnak.</w:t>
      </w:r>
    </w:p>
    <w:p w:rsidR="00315A00" w:rsidRDefault="005C4447">
      <w:pPr>
        <w:pStyle w:val="Cmsor3"/>
      </w:pPr>
      <w:bookmarkStart w:id="6" w:name="eszközök"/>
      <w:r>
        <w:t>Eszközök</w:t>
      </w:r>
    </w:p>
    <w:bookmarkEnd w:id="6"/>
    <w:p w:rsidR="00315A00" w:rsidRDefault="005C4447">
      <w:r>
        <w:t>Egy projekthez adhat a felhasznál</w:t>
      </w:r>
      <w:r>
        <w:t>ó eszközöket. Ezek segítik az írást a felhasználó számára. Például egy eszköz figyelheti a szóismétlést és ajánlhat szinonímákat helyette. Vagy figyelheti a sorok számát és a rímeket a felhasználó által megadott beállítások alapján.</w:t>
      </w:r>
    </w:p>
    <w:p w:rsidR="00315A00" w:rsidRDefault="005C4447">
      <w:r>
        <w:t>Az eszközök többször is</w:t>
      </w:r>
      <w:r>
        <w:t xml:space="preserve"> felhasználhatók több projektben. Például a felhasználó csinál egy új projektet "Haiku" néven. Nem ír bele semmit, csak hozzáad 2 eszközt és beállítja őket. Ezt követően a felhasználó csinál egy másik projektet az eszközökhöz lép és ott nyitja meg a "Haiku</w:t>
      </w:r>
      <w:r>
        <w:t>" projektet. Így minden eszköz és beállítás átjött ebbe a projektbe.</w:t>
      </w:r>
    </w:p>
    <w:p w:rsidR="00315A00" w:rsidRDefault="005C4447">
      <w:pPr>
        <w:pStyle w:val="Cmsor3"/>
      </w:pPr>
      <w:bookmarkStart w:id="7" w:name="mentés-és-betöltés"/>
      <w:r>
        <w:lastRenderedPageBreak/>
        <w:t>Mentés és betöltés</w:t>
      </w:r>
    </w:p>
    <w:bookmarkEnd w:id="7"/>
    <w:p w:rsidR="00315A00" w:rsidRDefault="005C4447">
      <w:r>
        <w:t>A projekteket el lehet menteni és be lehet tölteni eszközökkel együtt. Amiken legutóbb dolgozott a felhasználó, megjelennek a "Művek" menüpont alatt.</w:t>
      </w:r>
    </w:p>
    <w:p w:rsidR="00315A00" w:rsidRDefault="005C4447">
      <w:r>
        <w:t>A program több for</w:t>
      </w:r>
      <w:r>
        <w:t>mátumot is támogat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77"/>
        <w:gridCol w:w="695"/>
        <w:gridCol w:w="6716"/>
      </w:tblGrid>
      <w:tr w:rsidR="00315A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A00" w:rsidRDefault="005C4447">
            <w:pPr>
              <w:pStyle w:val="Compact"/>
            </w:pPr>
            <w:r>
              <w:t>Formát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A00" w:rsidRDefault="005C4447">
            <w:pPr>
              <w:pStyle w:val="Compact"/>
            </w:pPr>
            <w:r>
              <w:t>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A00" w:rsidRDefault="005C4447">
            <w:pPr>
              <w:pStyle w:val="Compact"/>
            </w:pPr>
            <w:r>
              <w:t>Leírás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Egyszerű szöveg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txt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 xml:space="preserve">Eszközök a fájl végén speciális karakterekkel jelölve. </w:t>
            </w:r>
            <w:r>
              <w:rPr>
                <w:rStyle w:val="VerbatimChar"/>
              </w:rPr>
              <w:t>{}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Markdown fájl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md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Nagy cím, sima szöveg, eszközök a jájl végén táblázatban.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Weboldal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html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Weboldalhoz tartozó CSS-t a fő beállításokban.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Bináris fájl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ikk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Csak ez a program tudja olvasni.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Felhő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Adatbázisban tárolt projektek mindig megjelennek a programban.</w:t>
            </w:r>
          </w:p>
        </w:tc>
      </w:tr>
    </w:tbl>
    <w:p w:rsidR="00315A00" w:rsidRDefault="005C4447">
      <w:pPr>
        <w:pStyle w:val="Cmsor3"/>
      </w:pPr>
      <w:bookmarkStart w:id="8" w:name="értesítések"/>
      <w:r>
        <w:t>Értesítések</w:t>
      </w:r>
    </w:p>
    <w:bookmarkEnd w:id="8"/>
    <w:p w:rsidR="00315A00" w:rsidRDefault="005C4447">
      <w:r>
        <w:t>A program ablak jobb alsó sarkában van egy állandó "Értesítések gomb". Itt lehet megnézni, rögzíteni, törölni az értesítéseket. Ezekek nagyrészt az eszközök küldik írás közben, de a jövőben bizonyos eseményekről is itt értesülhet a felhasználó.</w:t>
      </w:r>
    </w:p>
    <w:p w:rsidR="00315A00" w:rsidRDefault="005C4447">
      <w:pPr>
        <w:pStyle w:val="Cmsor3"/>
      </w:pPr>
      <w:bookmarkStart w:id="9" w:name="téma-motor"/>
      <w:r>
        <w:t>Téma motor</w:t>
      </w:r>
    </w:p>
    <w:bookmarkEnd w:id="9"/>
    <w:p w:rsidR="00315A00" w:rsidRDefault="005C4447">
      <w:r>
        <w:t>A program nagyon testreszabható és a felhasználók kedvükre állíthatják a színeket. A téma motornak köszönhetően ezek futás időben, újraindítás nélkül frissülnek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011"/>
        <w:gridCol w:w="7277"/>
      </w:tblGrid>
      <w:tr w:rsidR="00315A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A00" w:rsidRDefault="005C4447">
            <w:pPr>
              <w:pStyle w:val="Compact"/>
            </w:pPr>
            <w:r>
              <w:t>Változó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A00" w:rsidRDefault="005C4447">
            <w:pPr>
              <w:pStyle w:val="Compact"/>
            </w:pPr>
            <w:r>
              <w:t>Erre van hatással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ColorBackground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A program és szövegszerkesztő háttere.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ColorText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A szövegek színe. Ez minden szövegre hat, ami nem egy interaktív elemhez tartozik.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ColorPrimary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Az elsődleges szín, amivel kiemelhetünk dolgokat. Pl. projektek, eszközök, panelek.</w:t>
            </w:r>
          </w:p>
        </w:tc>
      </w:tr>
      <w:tr w:rsidR="00315A00"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ColorAccent</w:t>
            </w:r>
          </w:p>
        </w:tc>
        <w:tc>
          <w:tcPr>
            <w:tcW w:w="0" w:type="auto"/>
          </w:tcPr>
          <w:p w:rsidR="00315A00" w:rsidRDefault="005C4447">
            <w:pPr>
              <w:pStyle w:val="Compact"/>
            </w:pPr>
            <w:r>
              <w:t>Kiemelőszínnek az interaktív elemeket emeljük ki. Pl. gombok, menüpontok.</w:t>
            </w:r>
          </w:p>
        </w:tc>
      </w:tr>
    </w:tbl>
    <w:p w:rsidR="00315A00" w:rsidRDefault="005C4447">
      <w:pPr>
        <w:pStyle w:val="Cmsor3"/>
      </w:pPr>
      <w:bookmarkStart w:id="10" w:name="napi-idézetek"/>
      <w:r>
        <w:t>Napi idézetek</w:t>
      </w:r>
    </w:p>
    <w:bookmarkEnd w:id="10"/>
    <w:p w:rsidR="00315A00" w:rsidRDefault="005C4447">
      <w:r>
        <w:t>Minden felhasználó naponta beküldhet 1db idézetet. Ezek az adatbázisban kerülnek tárolásra. A program minden nap kiválaszt ezekből véletlenszerúen egyet, amit megjelen</w:t>
      </w:r>
      <w:r>
        <w:t>ít az összes felhasználónak.</w:t>
      </w:r>
    </w:p>
    <w:p w:rsidR="00315A00" w:rsidRDefault="005C4447">
      <w:pPr>
        <w:pStyle w:val="Cmsor3"/>
      </w:pPr>
      <w:bookmarkStart w:id="11" w:name="megosztás-a-verses-falra"/>
      <w:r>
        <w:t>Megosztás a verses falra</w:t>
      </w:r>
    </w:p>
    <w:bookmarkEnd w:id="11"/>
    <w:p w:rsidR="00315A00" w:rsidRDefault="005C4447">
      <w:r>
        <w:t>Ha a felhasználó befejezett egy projektet, megoszthatja azt a verses falra. Így a többi felhasználó is látja az alkotását. A mű mellett lehet egy kis szöveg is, kötelező elem pedig maga a felhasználó pr</w:t>
      </w:r>
      <w:r>
        <w:t>ofilja. Alapértelmezetten a verses falon időrendi sorrendben megjelenik az összes poszt, de van lehetőség szűrésre és keresésre.</w:t>
      </w:r>
    </w:p>
    <w:p w:rsidR="00315A00" w:rsidRDefault="005C4447">
      <w:pPr>
        <w:pStyle w:val="Cmsor3"/>
      </w:pPr>
      <w:bookmarkStart w:id="12" w:name="művek-szinkronizálása"/>
      <w:r>
        <w:lastRenderedPageBreak/>
        <w:t>Művek szinkronizálása</w:t>
      </w:r>
    </w:p>
    <w:bookmarkEnd w:id="12"/>
    <w:p w:rsidR="00315A00" w:rsidRDefault="005C4447">
      <w:r>
        <w:t>A projektek tárolása az adatbázisban egy könnyű módot kínál, hogy a felhasználók "magukkal vigyék" versei</w:t>
      </w:r>
      <w:r>
        <w:t>ket, novelláikat. Ha valaki föltölti oda egy művét, onnantól a profiljához kötve bárhol megtalálja. Elég csak bejelentkezni.</w:t>
      </w:r>
    </w:p>
    <w:p w:rsidR="00315A00" w:rsidRDefault="005C4447">
      <w:pPr>
        <w:pStyle w:val="Cmsor3"/>
      </w:pPr>
      <w:bookmarkStart w:id="13" w:name="offline-mód"/>
      <w:r>
        <w:t>Offline mód</w:t>
      </w:r>
    </w:p>
    <w:bookmarkEnd w:id="13"/>
    <w:p w:rsidR="00315A00" w:rsidRDefault="005C4447">
      <w:r>
        <w:t xml:space="preserve">Ha a program nem éri el a szervert vagy nincs internet, akkor is működőképes. Az online letiltásra kerülnek, de minden </w:t>
      </w:r>
      <w:r>
        <w:t>mást lehet használni. Ugyanúgy lehet írni, olvasni, eszközöket állítgatni, fájlba menteni vagy azokból betölteni.</w:t>
      </w:r>
    </w:p>
    <w:p w:rsidR="00315A00" w:rsidRDefault="005C4447">
      <w:pPr>
        <w:pStyle w:val="Cmsor2"/>
      </w:pPr>
      <w:bookmarkStart w:id="14" w:name="egyéb-nem-funkcionális-követelmények"/>
      <w:r>
        <w:t>Egyéb nem funkcionális követelmények</w:t>
      </w:r>
    </w:p>
    <w:bookmarkEnd w:id="14"/>
    <w:p w:rsidR="00315A00" w:rsidRDefault="005C4447">
      <w:pPr>
        <w:pStyle w:val="Compact"/>
        <w:numPr>
          <w:ilvl w:val="0"/>
          <w:numId w:val="3"/>
        </w:numPr>
      </w:pPr>
      <w:r>
        <w:t>A jelszót nem tárolja se a program, se az adatbázis, csak titkosítva.</w:t>
      </w:r>
    </w:p>
    <w:p w:rsidR="00315A00" w:rsidRDefault="005C4447">
      <w:pPr>
        <w:pStyle w:val="Compact"/>
        <w:numPr>
          <w:ilvl w:val="0"/>
          <w:numId w:val="3"/>
        </w:numPr>
      </w:pPr>
      <w:r>
        <w:t>A titkosított jelszót a program nem</w:t>
      </w:r>
      <w:r>
        <w:t xml:space="preserve"> tudja visszafejteni.</w:t>
      </w:r>
    </w:p>
    <w:p w:rsidR="00315A00" w:rsidRDefault="005C4447">
      <w:pPr>
        <w:pStyle w:val="Compact"/>
        <w:numPr>
          <w:ilvl w:val="0"/>
          <w:numId w:val="3"/>
        </w:numPr>
      </w:pPr>
      <w:r>
        <w:t>A program minden kivételt kezel, nem lehet összeomlasztani.</w:t>
      </w:r>
    </w:p>
    <w:p w:rsidR="00315A00" w:rsidRDefault="005C4447">
      <w:pPr>
        <w:pStyle w:val="Compact"/>
        <w:numPr>
          <w:ilvl w:val="0"/>
          <w:numId w:val="3"/>
        </w:numPr>
      </w:pPr>
      <w:r>
        <w:t>A program internet vagy adatbázis nélkül is működőképes.</w:t>
      </w:r>
    </w:p>
    <w:p w:rsidR="00315A00" w:rsidRDefault="005C4447">
      <w:pPr>
        <w:pStyle w:val="Compact"/>
        <w:numPr>
          <w:ilvl w:val="0"/>
          <w:numId w:val="3"/>
        </w:numPr>
      </w:pPr>
      <w:r>
        <w:t>A felhasználók nem tudják kizérni magukat a fiókjukból, van lehetőség biztonságos jelszó váltásra.</w:t>
      </w:r>
    </w:p>
    <w:p w:rsidR="00315A00" w:rsidRDefault="005C4447">
      <w:pPr>
        <w:pStyle w:val="Compact"/>
        <w:numPr>
          <w:ilvl w:val="0"/>
          <w:numId w:val="3"/>
        </w:numPr>
      </w:pPr>
      <w:r>
        <w:t>A grafikus felület</w:t>
      </w:r>
      <w:r>
        <w:t xml:space="preserve"> nem fagy le miközben más folyamatok futnak a háttérben.</w:t>
      </w:r>
    </w:p>
    <w:p w:rsidR="00315A00" w:rsidRDefault="005C4447">
      <w:pPr>
        <w:pStyle w:val="Cmsor2"/>
      </w:pPr>
      <w:bookmarkStart w:id="15" w:name="adatbázis"/>
      <w:r>
        <w:t>Adatbázis</w:t>
      </w:r>
    </w:p>
    <w:bookmarkEnd w:id="15"/>
    <w:p w:rsidR="00315A00" w:rsidRDefault="005C4447">
      <w:r>
        <w:t>Táblák:</w:t>
      </w:r>
    </w:p>
    <w:p w:rsidR="00315A00" w:rsidRDefault="005C4447">
      <w:pPr>
        <w:pStyle w:val="Compact"/>
        <w:numPr>
          <w:ilvl w:val="0"/>
          <w:numId w:val="4"/>
        </w:numPr>
      </w:pPr>
      <w:r>
        <w:t>Felhasználók</w:t>
      </w:r>
    </w:p>
    <w:p w:rsidR="00315A00" w:rsidRDefault="005C4447">
      <w:pPr>
        <w:pStyle w:val="Compact"/>
        <w:numPr>
          <w:ilvl w:val="0"/>
          <w:numId w:val="4"/>
        </w:numPr>
      </w:pPr>
      <w:r>
        <w:t>Művek</w:t>
      </w:r>
    </w:p>
    <w:p w:rsidR="00315A00" w:rsidRDefault="005C4447">
      <w:pPr>
        <w:pStyle w:val="Compact"/>
        <w:numPr>
          <w:ilvl w:val="0"/>
          <w:numId w:val="4"/>
        </w:numPr>
      </w:pPr>
      <w:r>
        <w:t>Eszközök</w:t>
      </w:r>
    </w:p>
    <w:p w:rsidR="00315A00" w:rsidRDefault="005C4447">
      <w:pPr>
        <w:pStyle w:val="Compact"/>
        <w:numPr>
          <w:ilvl w:val="0"/>
          <w:numId w:val="4"/>
        </w:numPr>
      </w:pPr>
      <w:r>
        <w:t>(Napi) Idézetek</w:t>
      </w:r>
    </w:p>
    <w:p w:rsidR="00315A00" w:rsidRDefault="005C4447">
      <w:pPr>
        <w:pStyle w:val="Compact"/>
        <w:numPr>
          <w:ilvl w:val="0"/>
          <w:numId w:val="4"/>
        </w:numPr>
      </w:pPr>
      <w:r>
        <w:t>Posztok (verses fal)</w:t>
      </w:r>
    </w:p>
    <w:p w:rsidR="00315A00" w:rsidRDefault="005C4447">
      <w:r>
        <w:t>Egy részlet az adatbázisból:</w:t>
      </w:r>
    </w:p>
    <w:p w:rsidR="005C4447" w:rsidRDefault="005C4447">
      <w:r>
        <w:rPr>
          <w:noProof/>
        </w:rPr>
        <w:drawing>
          <wp:inline distT="0" distB="0" distL="0" distR="0">
            <wp:extent cx="5638800" cy="242887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5A00" w:rsidRDefault="005C4447">
      <w:pPr>
        <w:pStyle w:val="Cmsor2"/>
      </w:pPr>
      <w:bookmarkStart w:id="16" w:name="a-szoftver-használata"/>
      <w:r>
        <w:lastRenderedPageBreak/>
        <w:t>A szoftver használata</w:t>
      </w:r>
    </w:p>
    <w:bookmarkEnd w:id="16"/>
    <w:p w:rsidR="00315A00" w:rsidRDefault="005C4447">
      <w:r>
        <w:t>Belépéskor a felhasználó két dolgot láthat. Ha minden rendben, megjelenik a bejelentkező felület. Ha nincs internet, a program felajánlja az offline módot vagy próbálkozhat az eléréssel újra. Ha a bejelentkező felület jelenik meg, a regisztrálást is ugyani</w:t>
      </w:r>
      <w:r>
        <w:t>tt lehet megtenni, ha először jár erre a felhasználó. A bejelentkezést vagy az offline mód indítását követően megjelenik a főoldal és egy menü.</w:t>
      </w:r>
    </w:p>
    <w:p w:rsidR="005C4447" w:rsidRDefault="005C4447">
      <w:r>
        <w:rPr>
          <w:noProof/>
        </w:rPr>
        <w:drawing>
          <wp:inline distT="0" distB="0" distL="0" distR="0">
            <wp:extent cx="5762625" cy="3238500"/>
            <wp:effectExtent l="0" t="0" r="0" b="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5A00" w:rsidRDefault="005C4447">
      <w:r>
        <w:t>A főoldalon jelenig meg a napi idézet, a legfrissebb p</w:t>
      </w:r>
      <w:r>
        <w:t>oszt, stb.. A profil menüpont alatt lehet megtekinteni és szerkeszteni a profilt, amivel épp be vagyunk jelentkezve. A verses fal hasonló lesz a közösségi oldalakhoz. A műveknél pedig az adatbázisban tárolt és legutóbbi műveket találjuk. Innen tudunk proje</w:t>
      </w:r>
      <w:r>
        <w:t>ktet kezdeni, megnyitni, szinkronizálni, stb..</w:t>
      </w:r>
    </w:p>
    <w:p w:rsidR="00315A00" w:rsidRDefault="005C4447" w:rsidP="005C4447">
      <w:r>
        <w:t>Miközben a felhasználó a projekten dolgozik, oldalt látja és szerkesztheti a fő információkat és az eszközöket, középen a legnagyobb részt pedig a szöveg tölti ki.</w:t>
      </w:r>
    </w:p>
    <w:p w:rsidR="005C4447" w:rsidRDefault="005C4447" w:rsidP="005C4447">
      <w:bookmarkStart w:id="17" w:name="_GoBack"/>
      <w:bookmarkEnd w:id="17"/>
      <w:r>
        <w:rPr>
          <w:noProof/>
        </w:rPr>
        <w:lastRenderedPageBreak/>
        <w:drawing>
          <wp:inline distT="0" distB="0" distL="0" distR="0">
            <wp:extent cx="5762625" cy="3238500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444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DEFC00D"/>
    <w:multiLevelType w:val="multilevel"/>
    <w:tmpl w:val="83EEAC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EC03E9"/>
    <w:multiLevelType w:val="multilevel"/>
    <w:tmpl w:val="2466D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5A00"/>
    <w:rsid w:val="004E29B3"/>
    <w:rsid w:val="00590D07"/>
    <w:rsid w:val="005C444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86666"/>
  <w15:docId w15:val="{78AC00F0-4976-4D57-B10D-C68376937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pPr>
      <w:spacing w:before="180" w:after="180"/>
    </w:pPr>
  </w:style>
  <w:style w:type="paragraph" w:styleId="Cmsor1">
    <w:name w:val="heading 1"/>
    <w:basedOn w:val="Norml"/>
    <w:next w:val="Norm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msor2">
    <w:name w:val="heading 2"/>
    <w:basedOn w:val="Norml"/>
    <w:next w:val="Norm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Norm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Norm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Norm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customStyle="1" w:styleId="Compact">
    <w:name w:val="Compact"/>
    <w:basedOn w:val="Norml"/>
    <w:qFormat/>
    <w:pPr>
      <w:spacing w:before="36" w:after="36"/>
    </w:pPr>
  </w:style>
  <w:style w:type="paragraph" w:styleId="Cm">
    <w:name w:val="Title"/>
    <w:basedOn w:val="Norml"/>
    <w:next w:val="Norm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l"/>
    <w:qFormat/>
    <w:pPr>
      <w:keepNext/>
      <w:keepLines/>
      <w:jc w:val="center"/>
    </w:pPr>
  </w:style>
  <w:style w:type="paragraph" w:styleId="Dtum">
    <w:name w:val="Date"/>
    <w:next w:val="Norml"/>
    <w:qFormat/>
    <w:pPr>
      <w:keepNext/>
      <w:keepLines/>
      <w:jc w:val="center"/>
    </w:pPr>
  </w:style>
  <w:style w:type="paragraph" w:customStyle="1" w:styleId="BlockQuote">
    <w:name w:val="Block Quote"/>
    <w:basedOn w:val="Norml"/>
    <w:next w:val="Norm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Szvegtrzs">
    <w:name w:val="Body Text"/>
    <w:basedOn w:val="Norml"/>
    <w:pPr>
      <w:spacing w:after="120"/>
    </w:pPr>
  </w:style>
  <w:style w:type="paragraph" w:customStyle="1" w:styleId="TableCaption">
    <w:name w:val="Table Caption"/>
    <w:basedOn w:val="Norml"/>
    <w:pPr>
      <w:spacing w:before="0" w:after="120"/>
    </w:pPr>
    <w:rPr>
      <w:i/>
    </w:rPr>
  </w:style>
  <w:style w:type="paragraph" w:customStyle="1" w:styleId="ImageCaption">
    <w:name w:val="Image Caption"/>
    <w:basedOn w:val="Norm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Bekezdsalapbettpusa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06</Words>
  <Characters>4878</Characters>
  <Application>Microsoft Office Word</Application>
  <DocSecurity>0</DocSecurity>
  <Lines>40</Lines>
  <Paragraphs>11</Paragraphs>
  <ScaleCrop>false</ScaleCrop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Ádám József Csáktornyai</cp:lastModifiedBy>
  <cp:revision>2</cp:revision>
  <dcterms:created xsi:type="dcterms:W3CDTF">2019-11-10T16:31:00Z</dcterms:created>
  <dcterms:modified xsi:type="dcterms:W3CDTF">2019-11-10T16:32:00Z</dcterms:modified>
</cp:coreProperties>
</file>